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05, </w:t>
      </w:r>
      <w:r>
        <w:t xml:space="preserve">30 December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580-8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30 Decem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Generaal, State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[Netherlands]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Runckel, Johann Ludwig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Bern, Switzerland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A4417B" w:rsidRDefault="00A4417B" w:rsidP="00A4417B">
      <w:pPr>
        <w:pStyle w:val="FirstParagraph"/>
      </w:pPr>
      <w:r>
        <w:t>105.  December 30, 1710.</w:t>
      </w:r>
      <w:r>
        <w:rPr>
          <w:rStyle w:val="FootnoteReference"/>
        </w:rPr>
        <w:footnoteReference w:id="6"/>
      </w:r>
    </w:p>
    <w:p w:rsidR="00A4417B" w:rsidRDefault="00A4417B" w:rsidP="00A4417B">
      <w:pPr>
        <w:pStyle w:val="OriginalText"/>
        <w:rPr>
          <w:sz w:val="20"/>
          <w:szCs w:val="20"/>
        </w:rPr>
      </w:pP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folio 1 recto]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Copie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Extract uyt het Register der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tates General of the Netherlands:resoluti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Resolutien van de Hoogh Mog[ende]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Heeren Staten Generaal der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Vereenigde Nederlanden.</w:t>
      </w:r>
    </w:p>
    <w:p w:rsidR="00A4417B" w:rsidRDefault="00A4417B" w:rsidP="00A4417B">
      <w:pPr>
        <w:pStyle w:val="OriginalText"/>
        <w:rPr>
          <w:sz w:val="20"/>
          <w:szCs w:val="20"/>
        </w:rPr>
      </w:pP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Martis den 30e  December 1710.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Praeside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De He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Lier, van der, Mr.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 van de Lier.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Praesentibus</w:t>
      </w:r>
      <w:r>
        <w:rPr>
          <w:sz w:val="20"/>
          <w:szCs w:val="20"/>
        </w:rPr>
        <w:tab/>
        <w:t>De Heeren van Oldersom, van Essen, van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Broekhuysen, Harrevelt.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Repelaar, van den Honaart, van Dorp, de Vicq, Meerens, Raad Pensionaris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einsius, Anthonie, Grand Pensionary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Heinsius, met een Extra Ordinaris Gedeputeerde uyt de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Provincie van Holland en Westvriesland.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an Moermont, van Spanbroeck, Coninck</w:t>
      </w:r>
    </w:p>
    <w:p w:rsidR="00A4417B" w:rsidRDefault="00A4417B" w:rsidP="00A4417B">
      <w:pPr>
        <w:pStyle w:val="OriginalText"/>
        <w:rPr>
          <w:w w:val="99"/>
          <w:sz w:val="20"/>
          <w:szCs w:val="20"/>
        </w:rPr>
      </w:pPr>
      <w:r>
        <w:rPr>
          <w:w w:val="99"/>
          <w:sz w:val="20"/>
          <w:szCs w:val="20"/>
        </w:rPr>
        <w:t>Van Schonauwen met een Extra Ord[inari]s gedeputeerde uyt de Provincie van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Uytrecht.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an Goslinga, Du Tour.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ttersum, Ysselmuyden.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ichers, Nyeveen.</w:t>
      </w:r>
    </w:p>
    <w:p w:rsidR="00A4417B" w:rsidRDefault="00A4417B" w:rsidP="00A4417B">
      <w:pPr>
        <w:pStyle w:val="OriginalText"/>
        <w:rPr>
          <w:sz w:val="20"/>
          <w:szCs w:val="20"/>
        </w:rPr>
      </w:pP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y resumtie gedelibereert zynde op de missive van de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ecretaris Runckel, geschreven te Bern, den 10. deezer,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adresseert aan de Griffi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Fagel, François, Clerk:letter from Runckel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Fagel, houdende advertentie,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nde zendende daernevens Copye van een memorie, door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em uyt de naam van de mennonite gemeenten deezer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Landen, aan het Loffelyke Canton van Bern door hem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overgegeven, ten eynde de mennoniten in switserland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zynde, zoo de gevangene als andere, vryheyd mogen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komen, om herwaarts na het gebied van den staet,</w:t>
      </w:r>
    </w:p>
    <w:p w:rsidR="00A4417B" w:rsidRDefault="00A4417B" w:rsidP="00A4417B">
      <w:pPr>
        <w:pStyle w:val="OriginalText"/>
        <w:rPr>
          <w:sz w:val="20"/>
          <w:szCs w:val="20"/>
          <w:u w:val="thick"/>
        </w:rPr>
      </w:pPr>
      <w:r>
        <w:rPr>
          <w:sz w:val="20"/>
          <w:szCs w:val="20"/>
        </w:rPr>
        <w:t xml:space="preserve">op kosten van d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Dutch Mennonites (Doopsgezinden):to take responsibility for refugee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Mennoniten hier te Lande, </w:t>
      </w:r>
      <w:r>
        <w:rPr>
          <w:sz w:val="20"/>
          <w:szCs w:val="20"/>
          <w:u w:val="thick"/>
        </w:rPr>
        <w:t>te mogen</w:t>
      </w:r>
    </w:p>
    <w:p w:rsidR="00A4417B" w:rsidRDefault="00A4417B" w:rsidP="00A4417B">
      <w:pPr>
        <w:pStyle w:val="OriginalText"/>
        <w:rPr>
          <w:sz w:val="20"/>
          <w:szCs w:val="20"/>
          <w:u w:val="thick"/>
        </w:rPr>
      </w:pPr>
      <w:r>
        <w:rPr>
          <w:sz w:val="20"/>
          <w:szCs w:val="20"/>
          <w:u w:val="thick"/>
        </w:rPr>
        <w:t>werden getransporteert, om vervolgens, na haere</w:t>
      </w:r>
    </w:p>
    <w:p w:rsidR="00A4417B" w:rsidRDefault="00A4417B" w:rsidP="00A4417B">
      <w:pPr>
        <w:pStyle w:val="OriginalText"/>
        <w:rPr>
          <w:sz w:val="20"/>
          <w:szCs w:val="20"/>
          <w:u w:val="thick"/>
        </w:rPr>
      </w:pPr>
      <w:r>
        <w:rPr>
          <w:sz w:val="20"/>
          <w:szCs w:val="20"/>
          <w:u w:val="thick"/>
        </w:rPr>
        <w:t>genegentheyd gebracht te werden na de Landen van</w:t>
      </w:r>
    </w:p>
    <w:p w:rsidR="00A4417B" w:rsidRDefault="00A4417B" w:rsidP="00A4417B">
      <w:pPr>
        <w:pStyle w:val="OriginalText"/>
        <w:rPr>
          <w:sz w:val="20"/>
          <w:szCs w:val="20"/>
          <w:u w:val="thick"/>
        </w:rPr>
      </w:pPr>
      <w:r>
        <w:rPr>
          <w:sz w:val="20"/>
          <w:szCs w:val="20"/>
          <w:u w:val="thick"/>
        </w:rPr>
        <w:t>syne Maj[estei]t van Pruyssen, ofte andere, daer over zy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  <w:u w:val="thick"/>
        </w:rPr>
        <w:t>zullen kunnen convenieeren.</w:t>
      </w:r>
      <w:r>
        <w:rPr>
          <w:sz w:val="20"/>
          <w:szCs w:val="20"/>
        </w:rPr>
        <w:t xml:space="preserve"> Dat ten dien eynde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dict:September 26, 1710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publicatie den 26. September lestleden, by den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folio 1 verso] Grooten Raad geresolveert,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intercession by States General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ten spoedigsten moge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schieden, waerby aan alle mennoniten, onderdaenen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an het Canton, vryheyd gegeven moge werden om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n het openbaar te verschynen, ende een Competenten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yd gegeven om haere zaeken te verrichten, ende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>zich tot den aftocht gereed te maaken, ende het geen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oor haar aftocht niet gereed kan zyn, door andere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e laeten verrichten, als mede, dat de gevangenen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en spoedigsten, ten minsten by Provisie onder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andtastinge,</w:t>
      </w:r>
      <w:r>
        <w:rPr>
          <w:rStyle w:val="FootnoteReference"/>
          <w:sz w:val="20"/>
          <w:szCs w:val="20"/>
        </w:rPr>
        <w:footnoteReference w:id="7"/>
      </w:r>
      <w:r>
        <w:rPr>
          <w:sz w:val="20"/>
          <w:szCs w:val="20"/>
        </w:rPr>
        <w:t xml:space="preserve"> van zig binnen zeekeren tyd weder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e sisteren,</w:t>
      </w:r>
      <w:r>
        <w:rPr>
          <w:rStyle w:val="FootnoteReference"/>
          <w:sz w:val="20"/>
          <w:szCs w:val="20"/>
        </w:rPr>
        <w:footnoteReference w:id="8"/>
      </w:r>
      <w:r>
        <w:rPr>
          <w:sz w:val="20"/>
          <w:szCs w:val="20"/>
        </w:rPr>
        <w:t xml:space="preserve"> ontslagen mogen werden.  Dat ook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an d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eformed children and spouse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gereformeerde Echtgenooten, ouders, ofte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kinderen, toegelaaten moge werden, wanneer zy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zulx begeeren, met haere Doopsgezinden, Echtge-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ooten, kinderen ende ouders, te mogen vertrekken,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nde dat aan deeze Luyden geremitteert moge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erden het Recht van aftocht van de goedeeren, die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zy zullen mede neemen, breder in de voorsz[eide] memorie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meld.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Is goed gevonden ende verstaan, dat aen gemelte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cretaris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as diplomat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Runckel zal werden gerescribeert, dat Haer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o[og] Mog[enden] haer laaten welgevallen ende approbeeren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et geene by hem in deezen is gedaan, ende by de voorsz[eide]</w:t>
      </w:r>
    </w:p>
    <w:p w:rsidR="00A4417B" w:rsidRDefault="00A4417B" w:rsidP="00A4417B">
      <w:pPr>
        <w:pStyle w:val="OriginalText"/>
        <w:rPr>
          <w:sz w:val="20"/>
          <w:szCs w:val="20"/>
          <w:u w:val="thick"/>
        </w:rPr>
      </w:pPr>
      <w:r>
        <w:rPr>
          <w:sz w:val="20"/>
          <w:szCs w:val="20"/>
        </w:rPr>
        <w:t xml:space="preserve">memorie verzocht, </w:t>
      </w:r>
      <w:r>
        <w:rPr>
          <w:sz w:val="20"/>
          <w:szCs w:val="20"/>
          <w:u w:val="thick"/>
        </w:rPr>
        <w:t>ende dat hy verder zal continueeren</w:t>
      </w:r>
    </w:p>
    <w:p w:rsidR="00A4417B" w:rsidRDefault="00A4417B" w:rsidP="00A4417B">
      <w:pPr>
        <w:pStyle w:val="OriginalText"/>
        <w:rPr>
          <w:sz w:val="20"/>
          <w:szCs w:val="20"/>
          <w:u w:val="thick"/>
        </w:rPr>
      </w:pPr>
      <w:r>
        <w:rPr>
          <w:sz w:val="20"/>
          <w:szCs w:val="20"/>
          <w:u w:val="thick"/>
        </w:rPr>
        <w:t>alle goede devoiren aantewenden, ten eynde deeze</w:t>
      </w:r>
    </w:p>
    <w:p w:rsidR="00A4417B" w:rsidRDefault="00A4417B" w:rsidP="00A4417B">
      <w:pPr>
        <w:pStyle w:val="OriginalText"/>
        <w:rPr>
          <w:sz w:val="20"/>
          <w:szCs w:val="20"/>
          <w:u w:val="thick"/>
        </w:rPr>
      </w:pPr>
      <w:r>
        <w:rPr>
          <w:sz w:val="20"/>
          <w:szCs w:val="20"/>
          <w:u w:val="thick"/>
        </w:rPr>
        <w:t>zaake tot een goed eynde gebracht moge werden.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t ook aan het Canton van Bern de afdoeninge van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eeze zaake, ende een favorabele en spoedige dispositie,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op de Pointen in de voorsz[eide] memorie vervat, by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issive ten besten zal werden gerecommandeert, ende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e voorsz[eide] missive met een Copie van dien gezonden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an gem[elde] secretaris Runckel, om den origineelen daer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et behoord over te leveren, ende den inhoude van dien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en besten te seconderen.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Accordeert met ’t voorsz[eide] Register.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folio 2 verso]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xtract uyt de resolutie van</w:t>
      </w:r>
    </w:p>
    <w:p w:rsidR="0084002E" w:rsidRDefault="00A4417B" w:rsidP="00A4417B">
      <w:pPr>
        <w:pStyle w:val="OriginalText"/>
      </w:pPr>
      <w:r>
        <w:rPr>
          <w:sz w:val="20"/>
          <w:szCs w:val="20"/>
        </w:rPr>
        <w:t>haer hoogmo[genden] jn dato 30 xber 1710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A4417B" w:rsidRDefault="00A4417B" w:rsidP="00A4417B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05</w:t>
      </w:r>
      <w:r>
        <w:tab/>
      </w:r>
      <w:r>
        <w:rPr>
          <w:rStyle w:val="FootnoteReference"/>
        </w:rPr>
        <w:tab/>
      </w:r>
      <w:r>
        <w:t xml:space="preserve">This is A 1774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A4417B" w:rsidRDefault="00A4417B" w:rsidP="00A4417B">
      <w:pPr>
        <w:pStyle w:val="FootnoteText"/>
      </w:pPr>
    </w:p>
  </w:footnote>
  <w:footnote w:id="4">
    <w:p w:rsidR="00A4417B" w:rsidRDefault="00A4417B" w:rsidP="00A4417B">
      <w:pPr>
        <w:pStyle w:val="FirstFootnoteinColumnLine"/>
      </w:pPr>
      <w:r>
        <w:rPr>
          <w:vertAlign w:val="superscript"/>
        </w:rPr>
        <w:footnoteRef/>
      </w:r>
      <w:r>
        <w:tab/>
        <w:t>“</w:t>
      </w:r>
      <w:proofErr w:type="spellStart"/>
      <w:r>
        <w:t>borgtocht</w:t>
      </w:r>
      <w:proofErr w:type="spellEnd"/>
      <w:r>
        <w:t>,” “security, bond, mainprize.”</w:t>
      </w:r>
    </w:p>
    <w:p w:rsidR="00A4417B" w:rsidRDefault="00A4417B" w:rsidP="00A4417B">
      <w:pPr>
        <w:pStyle w:val="FirstFootnoteinColumnLine"/>
      </w:pPr>
    </w:p>
  </w:footnote>
  <w:footnote w:id="5">
    <w:p w:rsidR="00A4417B" w:rsidRDefault="00A4417B" w:rsidP="00A4417B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sistieren</w:t>
      </w:r>
      <w:proofErr w:type="spellEnd"/>
      <w:r>
        <w:t xml:space="preserve">, </w:t>
      </w:r>
      <w:proofErr w:type="spellStart"/>
      <w:r>
        <w:t>zur</w:t>
      </w:r>
      <w:proofErr w:type="spellEnd"/>
      <w:r>
        <w:t xml:space="preserve"> </w:t>
      </w:r>
      <w:proofErr w:type="spellStart"/>
      <w:r>
        <w:t>Polizeiwache</w:t>
      </w:r>
      <w:proofErr w:type="spellEnd"/>
      <w:r>
        <w:t xml:space="preserve"> </w:t>
      </w:r>
      <w:proofErr w:type="spellStart"/>
      <w:r>
        <w:t>bringen</w:t>
      </w:r>
      <w:proofErr w:type="spellEnd"/>
      <w:r>
        <w:t>” (?) (German).</w:t>
      </w:r>
    </w:p>
    <w:p w:rsidR="00A4417B" w:rsidRDefault="00A4417B" w:rsidP="00A4417B">
      <w:pPr>
        <w:pStyle w:val="Footnote-OneDigit"/>
      </w:pPr>
    </w:p>
  </w:footnote>
  <w:footnote w:id="6">
    <w:p w:rsidR="00A4417B" w:rsidRDefault="00A4417B" w:rsidP="00C50889">
      <w:pPr>
        <w:pStyle w:val="Footnote-OneDigit"/>
      </w:pPr>
      <w:r>
        <w:rPr>
          <w:vertAlign w:val="superscript"/>
        </w:rPr>
        <w:footnoteRef/>
      </w:r>
      <w:r w:rsidR="00C50889">
        <w:rPr>
          <w:rStyle w:val="ChapterNumberforFootnote"/>
        </w:rPr>
        <w:t xml:space="preserve"> </w:t>
      </w:r>
      <w:r>
        <w:t xml:space="preserve">This is A 1774 from the De Hoop Scheffer </w:t>
      </w:r>
      <w:r>
        <w:rPr>
          <w:rStyle w:val="Italics"/>
        </w:rPr>
        <w:t>Inventaris</w:t>
      </w:r>
      <w:r w:rsidR="00C50889">
        <w:t>.</w:t>
      </w:r>
    </w:p>
  </w:footnote>
  <w:footnote w:id="7">
    <w:p w:rsidR="00A4417B" w:rsidRDefault="00A4417B" w:rsidP="00C50889">
      <w:pPr>
        <w:pStyle w:val="Footnote-OneDigit"/>
      </w:pPr>
      <w:r>
        <w:rPr>
          <w:vertAlign w:val="superscript"/>
        </w:rPr>
        <w:footnoteRef/>
      </w:r>
      <w:r>
        <w:tab/>
        <w:t>“borgtocht,” “security, bond, mainprize</w:t>
      </w:r>
      <w:r w:rsidR="00C50889">
        <w:t>.</w:t>
      </w:r>
    </w:p>
  </w:footnote>
  <w:footnote w:id="8">
    <w:p w:rsidR="00A4417B" w:rsidRDefault="00A4417B" w:rsidP="00C50889">
      <w:pPr>
        <w:pStyle w:val="Footnote-OneDigit"/>
      </w:pPr>
      <w:r>
        <w:rPr>
          <w:vertAlign w:val="superscript"/>
        </w:rPr>
        <w:footnoteRef/>
      </w:r>
      <w:r>
        <w:tab/>
        <w:t>“sistieren, zur Polizeiwache bringen” (?) (German)</w:t>
      </w:r>
      <w:r w:rsidR="00C50889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74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A4417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A4417B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A4417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A4417B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4417B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A4417B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A4417B"/>
    <w:rPr>
      <w:i/>
      <w:iCs/>
    </w:rPr>
  </w:style>
  <w:style w:type="paragraph" w:customStyle="1" w:styleId="FirstFootnoteinColumnLine">
    <w:name w:val="First Footnote in Column Line"/>
    <w:basedOn w:val="Normal"/>
    <w:uiPriority w:val="99"/>
    <w:rsid w:val="00A4417B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A4417B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